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5F9F" w:rsidRPr="008E45E6" w:rsidRDefault="009A5F9F" w:rsidP="00DE1DFE">
      <w:pPr>
        <w:jc w:val="center"/>
        <w:rPr>
          <w:rFonts w:ascii="Century Gothic" w:hAnsi="Century Gothic"/>
          <w:b/>
          <w:sz w:val="28"/>
          <w:szCs w:val="28"/>
        </w:rPr>
      </w:pPr>
      <w:bookmarkStart w:id="0" w:name="_GoBack"/>
      <w:bookmarkEnd w:id="0"/>
      <w:r w:rsidRPr="008E45E6">
        <w:rPr>
          <w:rFonts w:ascii="Century Gothic" w:hAnsi="Century Gothic"/>
          <w:b/>
          <w:sz w:val="28"/>
          <w:szCs w:val="28"/>
        </w:rPr>
        <w:t>Temporary Foster Homes</w:t>
      </w:r>
    </w:p>
    <w:p w:rsidR="0084465D" w:rsidRPr="008E45E6" w:rsidRDefault="00B90981">
      <w:pPr>
        <w:rPr>
          <w:rFonts w:ascii="Century Gothic" w:hAnsi="Century Gothic"/>
        </w:rPr>
      </w:pPr>
      <w:r w:rsidRPr="008E45E6">
        <w:rPr>
          <w:rFonts w:ascii="Century Gothic" w:hAnsi="Century Gothic"/>
        </w:rPr>
        <w:t xml:space="preserve">During kitten season </w:t>
      </w:r>
      <w:r w:rsidR="00F049F8" w:rsidRPr="008E45E6">
        <w:rPr>
          <w:rFonts w:ascii="Century Gothic" w:hAnsi="Century Gothic"/>
        </w:rPr>
        <w:t>there are times when our</w:t>
      </w:r>
      <w:r w:rsidRPr="008E45E6">
        <w:rPr>
          <w:rFonts w:ascii="Century Gothic" w:hAnsi="Century Gothic"/>
        </w:rPr>
        <w:t xml:space="preserve"> foster homes are completely full.</w:t>
      </w:r>
      <w:r w:rsidR="00992367" w:rsidRPr="008E45E6">
        <w:rPr>
          <w:rFonts w:ascii="Century Gothic" w:hAnsi="Century Gothic"/>
        </w:rPr>
        <w:t xml:space="preserve"> In order to continue to help </w:t>
      </w:r>
      <w:r w:rsidR="00F049F8" w:rsidRPr="008E45E6">
        <w:rPr>
          <w:rFonts w:ascii="Century Gothic" w:hAnsi="Century Gothic"/>
        </w:rPr>
        <w:t xml:space="preserve">members </w:t>
      </w:r>
      <w:r w:rsidR="00992367" w:rsidRPr="008E45E6">
        <w:rPr>
          <w:rFonts w:ascii="Century Gothic" w:hAnsi="Century Gothic"/>
        </w:rPr>
        <w:t xml:space="preserve">of the public </w:t>
      </w:r>
      <w:r w:rsidR="00F049F8" w:rsidRPr="008E45E6">
        <w:rPr>
          <w:rFonts w:ascii="Century Gothic" w:hAnsi="Century Gothic"/>
        </w:rPr>
        <w:t xml:space="preserve">with kittens they wish to surrender, the foster program may choose to deputize these people </w:t>
      </w:r>
      <w:r w:rsidR="00992367" w:rsidRPr="008E45E6">
        <w:rPr>
          <w:rFonts w:ascii="Century Gothic" w:hAnsi="Century Gothic"/>
        </w:rPr>
        <w:t xml:space="preserve">as temporary foster homes. </w:t>
      </w:r>
      <w:r w:rsidR="008411C4" w:rsidRPr="008E45E6">
        <w:rPr>
          <w:rFonts w:ascii="Century Gothic" w:hAnsi="Century Gothic"/>
        </w:rPr>
        <w:t xml:space="preserve">Your Organization </w:t>
      </w:r>
      <w:r w:rsidR="001F10D3" w:rsidRPr="008E45E6">
        <w:rPr>
          <w:rFonts w:ascii="Century Gothic" w:hAnsi="Century Gothic"/>
        </w:rPr>
        <w:t xml:space="preserve">will provide these homes with support until a </w:t>
      </w:r>
      <w:r w:rsidR="008411C4" w:rsidRPr="008E45E6">
        <w:rPr>
          <w:rFonts w:ascii="Century Gothic" w:hAnsi="Century Gothic"/>
        </w:rPr>
        <w:t xml:space="preserve">Your Organization </w:t>
      </w:r>
      <w:r w:rsidR="001F10D3" w:rsidRPr="008E45E6">
        <w:rPr>
          <w:rFonts w:ascii="Century Gothic" w:hAnsi="Century Gothic"/>
        </w:rPr>
        <w:t xml:space="preserve">foster home becomes available or until the kittens are old/big enough to come in for spay/neuter and adoption. </w:t>
      </w:r>
      <w:r w:rsidR="008411C4" w:rsidRPr="008E45E6">
        <w:rPr>
          <w:rFonts w:ascii="Century Gothic" w:hAnsi="Century Gothic"/>
        </w:rPr>
        <w:t xml:space="preserve">Your Organization </w:t>
      </w:r>
      <w:r w:rsidR="001F10D3" w:rsidRPr="008E45E6">
        <w:rPr>
          <w:rFonts w:ascii="Century Gothic" w:hAnsi="Century Gothic"/>
        </w:rPr>
        <w:t xml:space="preserve">can provide go home packs with supplies that may be necessary to care for the kittens. These temporary fosters sometimes chose to attend foster training and become official </w:t>
      </w:r>
      <w:r w:rsidR="008411C4" w:rsidRPr="008E45E6">
        <w:rPr>
          <w:rFonts w:ascii="Century Gothic" w:hAnsi="Century Gothic"/>
        </w:rPr>
        <w:t xml:space="preserve">Your Organization </w:t>
      </w:r>
      <w:r w:rsidR="001F10D3" w:rsidRPr="008E45E6">
        <w:rPr>
          <w:rFonts w:ascii="Century Gothic" w:hAnsi="Century Gothic"/>
        </w:rPr>
        <w:t xml:space="preserve">foster families. </w:t>
      </w:r>
    </w:p>
    <w:p w:rsidR="009A5F9F" w:rsidRPr="00DE1DFE" w:rsidRDefault="009A5F9F">
      <w:pPr>
        <w:rPr>
          <w:rFonts w:ascii="Century Gothic" w:hAnsi="Century Gothic"/>
          <w:b/>
        </w:rPr>
      </w:pPr>
      <w:r w:rsidRPr="00DE1DFE">
        <w:rPr>
          <w:rFonts w:ascii="Century Gothic" w:hAnsi="Century Gothic"/>
          <w:b/>
        </w:rPr>
        <w:t>Pros:</w:t>
      </w:r>
    </w:p>
    <w:p w:rsidR="009A5F9F" w:rsidRDefault="009A5F9F" w:rsidP="009A5F9F">
      <w:pPr>
        <w:pStyle w:val="ListParagraph"/>
        <w:numPr>
          <w:ilvl w:val="0"/>
          <w:numId w:val="1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Saves lives</w:t>
      </w:r>
      <w:r w:rsidR="000F5B73">
        <w:rPr>
          <w:rFonts w:ascii="Century Gothic" w:hAnsi="Century Gothic"/>
        </w:rPr>
        <w:t xml:space="preserve"> </w:t>
      </w:r>
    </w:p>
    <w:p w:rsidR="009A5F9F" w:rsidRDefault="009A5F9F" w:rsidP="009A5F9F">
      <w:pPr>
        <w:pStyle w:val="ListParagraph"/>
        <w:numPr>
          <w:ilvl w:val="0"/>
          <w:numId w:val="1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Foster home long term</w:t>
      </w:r>
    </w:p>
    <w:p w:rsidR="009A5F9F" w:rsidRDefault="009A5F9F" w:rsidP="009A5F9F">
      <w:pPr>
        <w:pStyle w:val="ListParagraph"/>
        <w:numPr>
          <w:ilvl w:val="0"/>
          <w:numId w:val="1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Training</w:t>
      </w:r>
    </w:p>
    <w:p w:rsidR="009A5F9F" w:rsidRDefault="009A5F9F" w:rsidP="009A5F9F">
      <w:pPr>
        <w:pStyle w:val="ListParagraph"/>
        <w:numPr>
          <w:ilvl w:val="0"/>
          <w:numId w:val="1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Take better care of their own animals</w:t>
      </w:r>
    </w:p>
    <w:p w:rsidR="009A5F9F" w:rsidRDefault="009A5F9F" w:rsidP="009A5F9F">
      <w:pPr>
        <w:pStyle w:val="ListParagraph"/>
        <w:numPr>
          <w:ilvl w:val="0"/>
          <w:numId w:val="1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Take all or nothing – reduce pet overpopulation</w:t>
      </w:r>
    </w:p>
    <w:p w:rsidR="009A5F9F" w:rsidRDefault="009A5F9F" w:rsidP="009A5F9F">
      <w:pPr>
        <w:pStyle w:val="ListParagraph"/>
        <w:numPr>
          <w:ilvl w:val="0"/>
          <w:numId w:val="1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Community feel good moment</w:t>
      </w:r>
    </w:p>
    <w:p w:rsidR="009A5F9F" w:rsidRDefault="009A5F9F" w:rsidP="009A5F9F">
      <w:pPr>
        <w:pStyle w:val="ListParagraph"/>
        <w:numPr>
          <w:ilvl w:val="0"/>
          <w:numId w:val="1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Spread the word about fostering</w:t>
      </w:r>
    </w:p>
    <w:p w:rsidR="009A5F9F" w:rsidRDefault="009A5F9F" w:rsidP="009A5F9F">
      <w:pPr>
        <w:pStyle w:val="ListParagraph"/>
        <w:numPr>
          <w:ilvl w:val="0"/>
          <w:numId w:val="1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Does not take up kennel space or resources</w:t>
      </w:r>
    </w:p>
    <w:p w:rsidR="009A5F9F" w:rsidRDefault="009A5F9F" w:rsidP="009A5F9F">
      <w:pPr>
        <w:pStyle w:val="ListParagraph"/>
        <w:numPr>
          <w:ilvl w:val="0"/>
          <w:numId w:val="1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Healthy start to life</w:t>
      </w:r>
    </w:p>
    <w:p w:rsidR="009A5F9F" w:rsidRDefault="009A5F9F" w:rsidP="009A5F9F">
      <w:pPr>
        <w:pStyle w:val="ListParagraph"/>
        <w:numPr>
          <w:ilvl w:val="0"/>
          <w:numId w:val="1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Microchipped</w:t>
      </w:r>
      <w:r w:rsidR="001F10D3">
        <w:rPr>
          <w:rFonts w:ascii="Century Gothic" w:hAnsi="Century Gothic"/>
        </w:rPr>
        <w:t>/Altered</w:t>
      </w:r>
    </w:p>
    <w:p w:rsidR="009A5F9F" w:rsidRDefault="009A5F9F" w:rsidP="009A5F9F">
      <w:pPr>
        <w:pStyle w:val="ListParagraph"/>
        <w:numPr>
          <w:ilvl w:val="0"/>
          <w:numId w:val="1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Educate  public on issue at hand</w:t>
      </w:r>
    </w:p>
    <w:p w:rsidR="009A5F9F" w:rsidRDefault="009A5F9F" w:rsidP="009A5F9F">
      <w:pPr>
        <w:pStyle w:val="ListParagraph"/>
        <w:spacing w:after="0" w:line="360" w:lineRule="auto"/>
        <w:rPr>
          <w:rFonts w:ascii="Century Gothic" w:hAnsi="Century Gothic"/>
        </w:rPr>
      </w:pPr>
    </w:p>
    <w:p w:rsidR="009A5F9F" w:rsidRPr="00DE1DFE" w:rsidRDefault="009A5F9F" w:rsidP="009A5F9F">
      <w:pPr>
        <w:spacing w:after="0" w:line="360" w:lineRule="auto"/>
        <w:rPr>
          <w:rFonts w:ascii="Century Gothic" w:hAnsi="Century Gothic"/>
          <w:b/>
        </w:rPr>
      </w:pPr>
      <w:r w:rsidRPr="00DE1DFE">
        <w:rPr>
          <w:rFonts w:ascii="Century Gothic" w:hAnsi="Century Gothic"/>
          <w:b/>
        </w:rPr>
        <w:t>Cons:</w:t>
      </w:r>
    </w:p>
    <w:p w:rsidR="009A5F9F" w:rsidRDefault="009A5F9F" w:rsidP="009A5F9F">
      <w:pPr>
        <w:pStyle w:val="ListParagraph"/>
        <w:numPr>
          <w:ilvl w:val="0"/>
          <w:numId w:val="2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Give them away</w:t>
      </w:r>
    </w:p>
    <w:p w:rsidR="009A5F9F" w:rsidRDefault="009A5F9F" w:rsidP="009A5F9F">
      <w:pPr>
        <w:pStyle w:val="ListParagraph"/>
        <w:numPr>
          <w:ilvl w:val="0"/>
          <w:numId w:val="2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Don’t feel like they have to follow the rules</w:t>
      </w:r>
    </w:p>
    <w:p w:rsidR="009A5F9F" w:rsidRDefault="009A5F9F" w:rsidP="009A5F9F">
      <w:pPr>
        <w:pStyle w:val="ListParagraph"/>
        <w:numPr>
          <w:ilvl w:val="0"/>
          <w:numId w:val="2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Take advantage of the system</w:t>
      </w:r>
    </w:p>
    <w:p w:rsidR="009A5F9F" w:rsidRDefault="009A5F9F" w:rsidP="009A5F9F">
      <w:pPr>
        <w:pStyle w:val="ListParagraph"/>
        <w:numPr>
          <w:ilvl w:val="0"/>
          <w:numId w:val="2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Misrepresent the shelter</w:t>
      </w:r>
    </w:p>
    <w:p w:rsidR="009A5F9F" w:rsidRDefault="009A5F9F" w:rsidP="009A5F9F">
      <w:pPr>
        <w:pStyle w:val="ListParagraph"/>
        <w:numPr>
          <w:ilvl w:val="0"/>
          <w:numId w:val="2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They feel guilty if they don’t foster</w:t>
      </w:r>
    </w:p>
    <w:p w:rsidR="009A5F9F" w:rsidRDefault="009A5F9F" w:rsidP="009A5F9F">
      <w:pPr>
        <w:pStyle w:val="ListParagraph"/>
        <w:numPr>
          <w:ilvl w:val="0"/>
          <w:numId w:val="2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Hold onto the kittens for too long or never return them</w:t>
      </w:r>
    </w:p>
    <w:p w:rsidR="009A5F9F" w:rsidRPr="009A5F9F" w:rsidRDefault="009A5F9F" w:rsidP="009A5F9F">
      <w:pPr>
        <w:pStyle w:val="ListParagraph"/>
        <w:numPr>
          <w:ilvl w:val="0"/>
          <w:numId w:val="2"/>
        </w:numPr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Repeat offenders – they are cleaning up their neighborhood</w:t>
      </w:r>
    </w:p>
    <w:sectPr w:rsidR="009A5F9F" w:rsidRPr="009A5F9F" w:rsidSect="004B663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1DFE" w:rsidRDefault="00DE1DFE" w:rsidP="00DE1DFE">
      <w:pPr>
        <w:spacing w:after="0" w:line="240" w:lineRule="auto"/>
      </w:pPr>
      <w:r>
        <w:separator/>
      </w:r>
    </w:p>
  </w:endnote>
  <w:endnote w:type="continuationSeparator" w:id="0">
    <w:p w:rsidR="00DE1DFE" w:rsidRDefault="00DE1DFE" w:rsidP="00DE1D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1DFE" w:rsidRDefault="00DE1DFE" w:rsidP="00DE1DFE">
      <w:pPr>
        <w:spacing w:after="0" w:line="240" w:lineRule="auto"/>
      </w:pPr>
      <w:r>
        <w:separator/>
      </w:r>
    </w:p>
  </w:footnote>
  <w:footnote w:type="continuationSeparator" w:id="0">
    <w:p w:rsidR="00DE1DFE" w:rsidRDefault="00DE1DFE" w:rsidP="00DE1D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1DFE" w:rsidRDefault="00DE1DFE">
    <w:pPr>
      <w:pStyle w:val="Header"/>
    </w:pPr>
    <w:r>
      <w:rPr>
        <w:rFonts w:ascii="Century Gothic" w:hAnsi="Century Gothic"/>
        <w:noProof/>
        <w:sz w:val="36"/>
        <w:szCs w:val="36"/>
      </w:rPr>
      <mc:AlternateContent>
        <mc:Choice Requires="wpg">
          <w:drawing>
            <wp:inline distT="0" distB="0" distL="0" distR="0" wp14:anchorId="709014B0" wp14:editId="62768FD5">
              <wp:extent cx="5878195" cy="1135380"/>
              <wp:effectExtent l="0" t="0" r="0" b="0"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878195" cy="1135380"/>
                        <a:chOff x="1476" y="-1044"/>
                        <a:chExt cx="9257" cy="1788"/>
                      </a:xfrm>
                    </wpg:grpSpPr>
                    <pic:pic xmlns:pic="http://schemas.openxmlformats.org/drawingml/2006/picture">
                      <pic:nvPicPr>
                        <pic:cNvPr id="2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476" y="-1044"/>
                          <a:ext cx="1905" cy="17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278" y="-360"/>
                          <a:ext cx="7455" cy="10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</wp:inline>
          </w:drawing>
        </mc:Choice>
        <mc:Fallback>
          <w:pict>
            <v:group w14:anchorId="58B23F45" id="Group 1" o:spid="_x0000_s1026" style="width:462.85pt;height:89.4pt;mso-position-horizontal-relative:char;mso-position-vertical-relative:line" coordorigin="1476,-1044" coordsize="9257,178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left:1476;top:-1044;width:1905;height:17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LwVcXDAAAA2gAAAA8AAABkcnMvZG93bnJldi54bWxEj0FrAjEUhO8F/0N4Qm81q4W2rkYRQfBQ&#10;qNUiHp+b52Zx87Imcd3+e1MoeBxm5htmOu9sLVryoXKsYDjIQBAXTldcKvjZrV4+QISIrLF2TAp+&#10;KcB81nuaYq7djb+p3cZSJAiHHBWYGJtcylAYshgGriFO3sl5izFJX0rt8ZbgtpajLHuTFitOCwYb&#10;WhoqzturVXA57l7P+0N7/cL3T0Qz9usNHZV67neLCYhIXXyE/9trrWAEf1fSDZCzO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UvBVxcMAAADaAAAADwAAAAAAAAAAAAAAAACf&#10;AgAAZHJzL2Rvd25yZXYueG1sUEsFBgAAAAAEAAQA9wAAAI8DAAAAAA==&#10;">
                <v:imagedata r:id="rId3" o:title=""/>
              </v:shape>
              <v:shape id="Picture 4" o:spid="_x0000_s1028" type="#_x0000_t75" style="position:absolute;left:3278;top:-360;width:7455;height:10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2G+czDAAAA2gAAAA8AAABkcnMvZG93bnJldi54bWxEj1trAjEUhN8F/0M4Qt80awVbt0aRUqm+&#10;1UvfD5vT7NbNyZKke+mvbwqFPg4z8w2z3va2Fi35UDlWMJ9lIIgLpys2Cq6X/fQRRIjIGmvHpGCg&#10;ANvNeLTGXLuOT9SeoxEJwiFHBWWMTS5lKEqyGGauIU7eh/MWY5LeSO2xS3Bby/ssW0qLFaeFEht6&#10;Lqm4nb+sguNwevBm9fLaDqtPczt+09t7R0rdTfrdE4hIffwP/7UPWsECfq+kGyA3P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Yb5zMMAAADaAAAADwAAAAAAAAAAAAAAAACf&#10;AgAAZHJzL2Rvd25yZXYueG1sUEsFBgAAAAAEAAQA9wAAAI8DAAAAAA==&#10;">
                <v:imagedata r:id="rId4" o:title=""/>
              </v:shape>
              <w10:anchorlock/>
            </v:group>
          </w:pict>
        </mc:Fallback>
      </mc:AlternateContent>
    </w:r>
  </w:p>
  <w:p w:rsidR="00DE1DFE" w:rsidRDefault="00DE1DF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303353"/>
    <w:multiLevelType w:val="hybridMultilevel"/>
    <w:tmpl w:val="7C428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60030"/>
    <w:multiLevelType w:val="hybridMultilevel"/>
    <w:tmpl w:val="D30CF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zMDExNzA2NLUwNzMyUdpeDU4uLM/DyQAsNaAFmdXkUsAAAA"/>
  </w:docVars>
  <w:rsids>
    <w:rsidRoot w:val="009A5F9F"/>
    <w:rsid w:val="00012DD7"/>
    <w:rsid w:val="000F5B73"/>
    <w:rsid w:val="001B13D0"/>
    <w:rsid w:val="001F10D3"/>
    <w:rsid w:val="004B6635"/>
    <w:rsid w:val="008411C4"/>
    <w:rsid w:val="0084465D"/>
    <w:rsid w:val="008E45E6"/>
    <w:rsid w:val="00992367"/>
    <w:rsid w:val="009A5F9F"/>
    <w:rsid w:val="00A67557"/>
    <w:rsid w:val="00B90981"/>
    <w:rsid w:val="00DE1DFE"/>
    <w:rsid w:val="00F04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C002C29-B359-4FFF-9343-90394F25B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66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5F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446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65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E1D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1DFE"/>
  </w:style>
  <w:style w:type="paragraph" w:styleId="Footer">
    <w:name w:val="footer"/>
    <w:basedOn w:val="Normal"/>
    <w:link w:val="FooterChar"/>
    <w:uiPriority w:val="99"/>
    <w:unhideWhenUsed/>
    <w:rsid w:val="00DE1D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by1422</dc:creator>
  <cp:lastModifiedBy>Kaisa Butcher</cp:lastModifiedBy>
  <cp:revision>2</cp:revision>
  <dcterms:created xsi:type="dcterms:W3CDTF">2018-10-04T01:08:00Z</dcterms:created>
  <dcterms:modified xsi:type="dcterms:W3CDTF">2018-10-04T01:08:00Z</dcterms:modified>
</cp:coreProperties>
</file>